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5CA6C32D" w14:textId="77777777" w:rsidR="00B83D2A" w:rsidRDefault="00B83D2A" w:rsidP="00385905">
      <w:pPr>
        <w:spacing w:after="0" w:line="240" w:lineRule="auto"/>
        <w:jc w:val="center"/>
        <w:rPr>
          <w:rFonts w:ascii="Arial" w:hAnsi="Arial" w:cs="Arial"/>
          <w:b/>
          <w:bCs/>
          <w:sz w:val="32"/>
          <w:szCs w:val="32"/>
          <w:lang w:eastAsia="en-GB"/>
        </w:rPr>
      </w:pPr>
    </w:p>
    <w:p w14:paraId="380C438B" w14:textId="77777777" w:rsidR="00B83D2A" w:rsidRDefault="00B83D2A" w:rsidP="00385905">
      <w:pPr>
        <w:spacing w:after="0" w:line="240" w:lineRule="auto"/>
        <w:jc w:val="center"/>
        <w:rPr>
          <w:rFonts w:ascii="Arial" w:hAnsi="Arial" w:cs="Arial"/>
          <w:b/>
          <w:bCs/>
          <w:sz w:val="32"/>
          <w:szCs w:val="32"/>
          <w:lang w:eastAsia="en-GB"/>
        </w:rPr>
      </w:pPr>
    </w:p>
    <w:p w14:paraId="022D66D3" w14:textId="77777777" w:rsidR="00B83D2A" w:rsidRDefault="00B83D2A" w:rsidP="00385905">
      <w:pPr>
        <w:spacing w:after="0" w:line="240" w:lineRule="auto"/>
        <w:jc w:val="center"/>
        <w:rPr>
          <w:rFonts w:ascii="Arial" w:hAnsi="Arial" w:cs="Arial"/>
          <w:b/>
          <w:bCs/>
          <w:sz w:val="32"/>
          <w:szCs w:val="32"/>
          <w:lang w:eastAsia="en-GB"/>
        </w:rPr>
      </w:pPr>
    </w:p>
    <w:p w14:paraId="60CC54DC" w14:textId="77777777" w:rsidR="00B83D2A" w:rsidRDefault="00B83D2A" w:rsidP="00385905">
      <w:pPr>
        <w:spacing w:after="0" w:line="240" w:lineRule="auto"/>
        <w:jc w:val="center"/>
        <w:rPr>
          <w:rFonts w:ascii="Arial" w:hAnsi="Arial" w:cs="Arial"/>
          <w:b/>
          <w:bCs/>
          <w:sz w:val="32"/>
          <w:szCs w:val="32"/>
          <w:lang w:eastAsia="en-GB"/>
        </w:rPr>
      </w:pPr>
    </w:p>
    <w:p w14:paraId="534EB193" w14:textId="77777777" w:rsidR="00B83D2A" w:rsidRDefault="00B83D2A" w:rsidP="00385905">
      <w:pPr>
        <w:spacing w:after="0" w:line="240" w:lineRule="auto"/>
        <w:jc w:val="center"/>
        <w:rPr>
          <w:rFonts w:ascii="Arial" w:hAnsi="Arial" w:cs="Arial"/>
          <w:b/>
          <w:bCs/>
          <w:sz w:val="32"/>
          <w:szCs w:val="32"/>
          <w:lang w:eastAsia="en-GB"/>
        </w:rPr>
      </w:pPr>
    </w:p>
    <w:p w14:paraId="33D49B40" w14:textId="77777777" w:rsidR="00B83D2A" w:rsidRDefault="00B83D2A" w:rsidP="00385905">
      <w:pPr>
        <w:spacing w:after="0" w:line="240" w:lineRule="auto"/>
        <w:jc w:val="center"/>
        <w:rPr>
          <w:rFonts w:ascii="Arial" w:hAnsi="Arial" w:cs="Arial"/>
          <w:b/>
          <w:bCs/>
          <w:sz w:val="32"/>
          <w:szCs w:val="32"/>
          <w:lang w:eastAsia="en-GB"/>
        </w:rPr>
      </w:pPr>
    </w:p>
    <w:p w14:paraId="1185A49F" w14:textId="77777777" w:rsidR="00B83D2A" w:rsidRDefault="00B83D2A" w:rsidP="00385905">
      <w:pPr>
        <w:spacing w:after="0" w:line="240" w:lineRule="auto"/>
        <w:jc w:val="center"/>
        <w:rPr>
          <w:rFonts w:ascii="Arial" w:hAnsi="Arial" w:cs="Arial"/>
          <w:b/>
          <w:bCs/>
          <w:sz w:val="32"/>
          <w:szCs w:val="32"/>
          <w:lang w:eastAsia="en-GB"/>
        </w:rPr>
      </w:pPr>
    </w:p>
    <w:p w14:paraId="2BC2C0B2" w14:textId="77777777" w:rsidR="00B83D2A" w:rsidRDefault="00B83D2A" w:rsidP="00385905">
      <w:pPr>
        <w:spacing w:after="0" w:line="240" w:lineRule="auto"/>
        <w:jc w:val="center"/>
        <w:rPr>
          <w:rFonts w:ascii="Arial" w:hAnsi="Arial" w:cs="Arial"/>
          <w:b/>
          <w:bCs/>
          <w:sz w:val="32"/>
          <w:szCs w:val="32"/>
          <w:lang w:eastAsia="en-GB"/>
        </w:rPr>
      </w:pPr>
    </w:p>
    <w:p w14:paraId="37737248" w14:textId="77777777" w:rsidR="00B83D2A" w:rsidRDefault="00B83D2A" w:rsidP="00385905">
      <w:pPr>
        <w:spacing w:after="0" w:line="240" w:lineRule="auto"/>
        <w:jc w:val="center"/>
        <w:rPr>
          <w:rFonts w:ascii="Arial" w:hAnsi="Arial" w:cs="Arial"/>
          <w:b/>
          <w:bCs/>
          <w:sz w:val="32"/>
          <w:szCs w:val="32"/>
          <w:lang w:eastAsia="en-GB"/>
        </w:rPr>
      </w:pP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73C43AD1" w:rsidR="006D3631" w:rsidRDefault="00B83D2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Ashby Turn Primary Care Centre</w:t>
      </w:r>
    </w:p>
    <w:p w14:paraId="2E49AFDA" w14:textId="77777777" w:rsidR="00B83D2A" w:rsidRDefault="00B83D2A" w:rsidP="00385905">
      <w:pPr>
        <w:spacing w:after="0" w:line="240" w:lineRule="auto"/>
        <w:jc w:val="center"/>
        <w:rPr>
          <w:rFonts w:ascii="Arial" w:hAnsi="Arial" w:cs="Arial"/>
          <w:b/>
          <w:bCs/>
          <w:sz w:val="32"/>
          <w:szCs w:val="32"/>
          <w:lang w:eastAsia="en-GB"/>
        </w:rPr>
      </w:pPr>
    </w:p>
    <w:p w14:paraId="6651BC11" w14:textId="77777777" w:rsidR="00B83D2A" w:rsidRDefault="00B83D2A" w:rsidP="00B83D2A">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07FBEA21" w14:textId="77777777" w:rsidR="00B83D2A" w:rsidRPr="00385905" w:rsidRDefault="00B83D2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F43A71">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F43A71">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F43A71">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F43A7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F43A7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F43A7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F43A71">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F43A71">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F43A71">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F43A71">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068BA39D" w:rsidR="00754729" w:rsidRPr="005E1E0E" w:rsidRDefault="00B83D2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shby Turn Primary Care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F43A71">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F43A71">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F43A71">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F43A71">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F43A71">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F43A71">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F43A71">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73B43A3"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B83D2A">
        <w:rPr>
          <w:rFonts w:ascii="Arial" w:hAnsi="Arial" w:cs="Arial"/>
          <w:sz w:val="20"/>
          <w:szCs w:val="20"/>
        </w:rPr>
        <w:t>Ashby Turn Primary Care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10BBDE2" w:rsidR="00E37206" w:rsidRPr="005E1E0E" w:rsidRDefault="00B83D2A" w:rsidP="00E37206">
      <w:pPr>
        <w:widowControl w:val="0"/>
        <w:spacing w:after="280"/>
        <w:rPr>
          <w:rFonts w:ascii="Arial" w:hAnsi="Arial" w:cs="Arial"/>
          <w:sz w:val="20"/>
          <w:szCs w:val="20"/>
        </w:rPr>
      </w:pPr>
      <w:r>
        <w:rPr>
          <w:rFonts w:ascii="Arial" w:hAnsi="Arial" w:cs="Arial"/>
          <w:sz w:val="20"/>
          <w:szCs w:val="20"/>
        </w:rPr>
        <w:t xml:space="preserve">Ashby Turn Primary Care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F43A71">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4B99BB5D" w:rsidR="00E40334" w:rsidRPr="00B83D2A" w:rsidRDefault="008F3418" w:rsidP="00F43A71">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F43A71">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43A71">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F43A71">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F43A71">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F43A71">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F43A71">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F43A71">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F43A71">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F43A71">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F43A71">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F43A71">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F43A71">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F43A71">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F43A71">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F43A71">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F43A71">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F43A71">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F43A71">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F43A71">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F43A71">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F43A71">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F43A71">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F43A71">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F43A71">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F43A71">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F43A71">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F43A71">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7033359C" w:rsidR="002C02DF" w:rsidRPr="00A73EFC" w:rsidRDefault="00B83D2A" w:rsidP="002C02DF">
      <w:pPr>
        <w:pStyle w:val="nhsd-t-body"/>
        <w:rPr>
          <w:rFonts w:ascii="Arial" w:hAnsi="Arial" w:cs="Arial"/>
          <w:color w:val="000000" w:themeColor="text1"/>
          <w:sz w:val="22"/>
          <w:szCs w:val="22"/>
        </w:rPr>
      </w:pPr>
      <w:r>
        <w:rPr>
          <w:rFonts w:ascii="Arial" w:hAnsi="Arial" w:cs="Arial"/>
          <w:color w:val="000000" w:themeColor="text1"/>
          <w:sz w:val="22"/>
          <w:szCs w:val="22"/>
        </w:rPr>
        <w:t>Ashby Turn Primary Care Centr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F43A71">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F43A71">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F43A71">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F43A71">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F43A71">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F43A71">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F43A71">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F43A71">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F43A71">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F43A71">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F43A71">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F43A71">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F43A71">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F43A71">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F43A71">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F43A71">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F43A7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F43A7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F43A7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F43A7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F43A71">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F43A7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F43A7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F43A7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F43A7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F43A71">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F43A71">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F43A71">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F43A71">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F43A71">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F43A71">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F43A71">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F43A71">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F43A71">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F43A71">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F43A71">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F43A71">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F43A71">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F43A71">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F43A71">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F43A71">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F43A71">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F43A71">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F43A71">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F43A71">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43A71">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2EE017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83D2A">
        <w:rPr>
          <w:rFonts w:ascii="Arial" w:hAnsi="Arial" w:cs="Arial"/>
          <w:sz w:val="20"/>
          <w:szCs w:val="20"/>
        </w:rPr>
        <w:t xml:space="preserve">Ashby Turn Primary Care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F43A71">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F43A71">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F43A71">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F43A71">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F43A71">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F43A71">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F43A71">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F43A71">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F43A71">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F43A71">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F43A71">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F43A71">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F43A71">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F43A71">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F43A71">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F43A71">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F43A71">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F43A71">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F43A71">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F43A71">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F43A71">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F43A71">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F43A71">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F43A71">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F43A71">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F43A71">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F43A71">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F43A71">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F43A71">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F43A71">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F43A71">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F43A71">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F43A71">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F43A71">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F43A71">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F43A71">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F7ABC5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83D2A">
        <w:rPr>
          <w:rFonts w:ascii="Arial" w:hAnsi="Arial" w:cs="Arial"/>
          <w:sz w:val="20"/>
          <w:szCs w:val="20"/>
        </w:rPr>
        <w:t xml:space="preserve">Ashby Turn Primary Care Centr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F43A71">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F43A71">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F43A71">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F43A71">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F43A71">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F43A71">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F43A71">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F43A71">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F43A71">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F43A71">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F43A71">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F43A71">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F43A71">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F43A71">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F43A71">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F43A71">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F43A71">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F43A71">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F43A71">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F43A71">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F43A71">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F43A71">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F43A71">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F43A71">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F43A7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A3DEAAA"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83D2A">
        <w:rPr>
          <w:rFonts w:ascii="Arial" w:eastAsia="Times New Roman" w:hAnsi="Arial" w:cs="Arial"/>
          <w:sz w:val="20"/>
          <w:szCs w:val="20"/>
          <w:lang w:eastAsia="en-GB"/>
        </w:rPr>
        <w:t xml:space="preserve">Ashby Turn Primary Care Centre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7B1C89D1"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r w:rsidR="00B83D2A">
        <w:rPr>
          <w:rFonts w:ascii="Arial" w:hAnsi="Arial" w:cs="Arial"/>
          <w:sz w:val="20"/>
          <w:szCs w:val="20"/>
        </w:rPr>
        <w:t>nl.b81045@nhs.net</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379EF"/>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83D2A"/>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3A71"/>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info@pcdc.org.uk"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4</Pages>
  <Words>17272</Words>
  <Characters>98455</Characters>
  <Application>Microsoft Office Word</Application>
  <DocSecurity>4</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ISTHORPE, Lucy (ASHBY TURN PRIMARY CARE PARTNERS)</cp:lastModifiedBy>
  <cp:revision>2</cp:revision>
  <cp:lastPrinted>2019-06-13T09:46:00Z</cp:lastPrinted>
  <dcterms:created xsi:type="dcterms:W3CDTF">2026-06-15T10:34:00Z</dcterms:created>
  <dcterms:modified xsi:type="dcterms:W3CDTF">2026-06-15T10:34:00Z</dcterms:modified>
</cp:coreProperties>
</file>